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3398BC" w14:textId="1C36FEC4" w:rsidR="007407DA" w:rsidRPr="00DC49C6" w:rsidRDefault="001520B0" w:rsidP="007407DA">
      <w:pPr>
        <w:jc w:val="right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z w:val="16"/>
          <w:szCs w:val="16"/>
        </w:rPr>
        <w:t xml:space="preserve">Pei-Chi Pan, </w:t>
      </w:r>
      <w:r w:rsidR="00BA1FF8" w:rsidRPr="00DC49C6">
        <w:rPr>
          <w:rFonts w:ascii="Times New Roman" w:eastAsia="Times New Roman" w:hAnsi="Times New Roman" w:cs="Times New Roman"/>
          <w:sz w:val="16"/>
          <w:szCs w:val="16"/>
        </w:rPr>
        <w:t xml:space="preserve">Raunak </w:t>
      </w:r>
      <w:proofErr w:type="spellStart"/>
      <w:r w:rsidR="00BA1FF8" w:rsidRPr="00DC49C6">
        <w:rPr>
          <w:rFonts w:ascii="Times New Roman" w:eastAsia="Times New Roman" w:hAnsi="Times New Roman" w:cs="Times New Roman"/>
          <w:sz w:val="16"/>
          <w:szCs w:val="16"/>
        </w:rPr>
        <w:t>Sarbajna</w:t>
      </w:r>
      <w:proofErr w:type="spellEnd"/>
      <w:r w:rsidR="007407DA" w:rsidRPr="00DC49C6">
        <w:rPr>
          <w:rFonts w:ascii="Times New Roman" w:eastAsia="Times New Roman" w:hAnsi="Times New Roman" w:cs="Times New Roman"/>
          <w:sz w:val="16"/>
          <w:szCs w:val="16"/>
        </w:rPr>
        <w:t xml:space="preserve"> and Christoph F. Eick </w:t>
      </w:r>
    </w:p>
    <w:p w14:paraId="4C774F25" w14:textId="77777777" w:rsidR="007407DA" w:rsidRPr="00DC49C6" w:rsidRDefault="007407DA" w:rsidP="007407DA">
      <w:pPr>
        <w:jc w:val="center"/>
        <w:rPr>
          <w:rFonts w:ascii="Times New Roman" w:eastAsia="Times New Roman" w:hAnsi="Times New Roman" w:cs="Times New Roman"/>
          <w:sz w:val="4"/>
          <w:szCs w:val="4"/>
        </w:rPr>
      </w:pPr>
    </w:p>
    <w:p w14:paraId="1824192F" w14:textId="2401A8C3" w:rsidR="007407DA" w:rsidRDefault="0095217D" w:rsidP="007407DA">
      <w:pPr>
        <w:jc w:val="center"/>
        <w:rPr>
          <w:rFonts w:asciiTheme="minorHAnsi" w:eastAsia="Times New Roman" w:hAnsiTheme="minorHAnsi" w:cs="Times New Roman"/>
          <w:sz w:val="30"/>
          <w:szCs w:val="30"/>
        </w:rPr>
      </w:pPr>
      <w:r>
        <w:rPr>
          <w:rFonts w:asciiTheme="minorHAnsi" w:eastAsia="Times New Roman" w:hAnsiTheme="minorHAnsi" w:cs="Times New Roman"/>
          <w:sz w:val="30"/>
          <w:szCs w:val="30"/>
        </w:rPr>
        <w:t>COSC 3337: Data Science I</w:t>
      </w:r>
    </w:p>
    <w:p w14:paraId="1F9437E8" w14:textId="48612C8D" w:rsidR="00AA19C1" w:rsidRPr="002312E3" w:rsidRDefault="00AA19C1" w:rsidP="007407DA">
      <w:pPr>
        <w:jc w:val="center"/>
        <w:rPr>
          <w:rFonts w:asciiTheme="minorHAnsi" w:eastAsia="Times New Roman" w:hAnsiTheme="minorHAnsi" w:cs="Times New Roman"/>
          <w:sz w:val="30"/>
          <w:szCs w:val="30"/>
        </w:rPr>
      </w:pPr>
      <w:r>
        <w:rPr>
          <w:rFonts w:asciiTheme="minorHAnsi" w:eastAsia="Times New Roman" w:hAnsiTheme="minorHAnsi" w:cs="Times New Roman"/>
          <w:sz w:val="30"/>
          <w:szCs w:val="30"/>
        </w:rPr>
        <w:t>Fall 2025</w:t>
      </w:r>
    </w:p>
    <w:p w14:paraId="29A0A89A" w14:textId="32D1C7A6" w:rsidR="00DA66F0" w:rsidRDefault="009E0BC4" w:rsidP="007407DA">
      <w:pPr>
        <w:jc w:val="center"/>
        <w:rPr>
          <w:rFonts w:asciiTheme="minorHAnsi" w:eastAsia="Times New Roman" w:hAnsiTheme="minorHAnsi" w:cs="Times New Roman"/>
        </w:rPr>
      </w:pPr>
      <w:r>
        <w:rPr>
          <w:rFonts w:asciiTheme="minorHAnsi" w:eastAsia="Times New Roman" w:hAnsiTheme="minorHAnsi" w:cs="Times New Roman"/>
        </w:rPr>
        <w:t xml:space="preserve">TASK </w:t>
      </w:r>
      <w:r w:rsidR="0095217D">
        <w:rPr>
          <w:rFonts w:asciiTheme="minorHAnsi" w:eastAsia="Times New Roman" w:hAnsiTheme="minorHAnsi" w:cs="Times New Roman"/>
        </w:rPr>
        <w:t>2</w:t>
      </w:r>
      <w:r>
        <w:rPr>
          <w:rFonts w:asciiTheme="minorHAnsi" w:eastAsia="Times New Roman" w:hAnsiTheme="minorHAnsi" w:cs="Times New Roman"/>
        </w:rPr>
        <w:t xml:space="preserve">: Build a </w:t>
      </w:r>
      <w:r w:rsidR="00DA66F0">
        <w:rPr>
          <w:rFonts w:asciiTheme="minorHAnsi" w:eastAsia="Times New Roman" w:hAnsiTheme="minorHAnsi" w:cs="Times New Roman"/>
        </w:rPr>
        <w:t>Classical</w:t>
      </w:r>
      <w:r>
        <w:rPr>
          <w:rFonts w:asciiTheme="minorHAnsi" w:eastAsia="Times New Roman" w:hAnsiTheme="minorHAnsi" w:cs="Times New Roman"/>
        </w:rPr>
        <w:t xml:space="preserve"> Neural Network</w:t>
      </w:r>
      <w:r w:rsidR="00DA66F0">
        <w:rPr>
          <w:rFonts w:asciiTheme="minorHAnsi" w:eastAsia="Times New Roman" w:hAnsiTheme="minorHAnsi" w:cs="Times New Roman"/>
        </w:rPr>
        <w:t xml:space="preserve"> Model </w:t>
      </w:r>
    </w:p>
    <w:p w14:paraId="628B3C18" w14:textId="22846B3F" w:rsidR="009E0BC4" w:rsidRPr="00DA66F0" w:rsidRDefault="00DA66F0" w:rsidP="007407DA">
      <w:pPr>
        <w:jc w:val="center"/>
        <w:rPr>
          <w:rFonts w:ascii="Lucida Handwriting" w:eastAsia="Times New Roman" w:hAnsi="Lucida Handwriting" w:cs="Times New Roman"/>
          <w:sz w:val="24"/>
          <w:szCs w:val="24"/>
        </w:rPr>
      </w:pPr>
      <w:r>
        <w:rPr>
          <w:rFonts w:asciiTheme="minorHAnsi" w:eastAsia="Times New Roman" w:hAnsiTheme="minorHAnsi" w:cs="Times New Roman"/>
        </w:rPr>
        <w:t xml:space="preserve">for </w:t>
      </w:r>
      <w:r>
        <w:rPr>
          <w:rFonts w:asciiTheme="minorHAnsi" w:hAnsiTheme="minorHAnsi"/>
        </w:rPr>
        <w:t>the Fashion MNIST Dataset</w:t>
      </w:r>
      <w:r w:rsidR="0095217D">
        <w:rPr>
          <w:rFonts w:asciiTheme="minorHAnsi" w:hAnsiTheme="minorHAnsi"/>
        </w:rPr>
        <w:t xml:space="preserve"> (Individual Taks)</w:t>
      </w:r>
      <w:r w:rsidR="001520B0">
        <w:rPr>
          <w:rFonts w:ascii="Lucida Handwriting" w:hAnsi="Lucida Handwriting"/>
          <w:sz w:val="24"/>
          <w:szCs w:val="24"/>
        </w:rPr>
        <w:t xml:space="preserve"> </w:t>
      </w:r>
    </w:p>
    <w:p w14:paraId="5F2C7683" w14:textId="77777777" w:rsidR="009E0BC4" w:rsidRPr="00DC49C6" w:rsidRDefault="009E0BC4" w:rsidP="007407DA">
      <w:pPr>
        <w:jc w:val="center"/>
        <w:rPr>
          <w:rFonts w:asciiTheme="minorHAnsi" w:eastAsia="Times New Roman" w:hAnsiTheme="minorHAnsi" w:cs="Times New Roman"/>
        </w:rPr>
      </w:pPr>
    </w:p>
    <w:p w14:paraId="0CC5B771" w14:textId="12BAE0A5" w:rsidR="007407DA" w:rsidRDefault="00BA6315" w:rsidP="007407DA">
      <w:pPr>
        <w:jc w:val="center"/>
      </w:pPr>
      <w:r>
        <w:rPr>
          <w:noProof/>
          <w:lang w:bidi="bn-BD"/>
        </w:rPr>
        <w:drawing>
          <wp:inline distT="0" distB="0" distL="0" distR="0" wp14:anchorId="6A7D1327" wp14:editId="24274CD2">
            <wp:extent cx="5486400" cy="3829050"/>
            <wp:effectExtent l="0" t="0" r="0" b="0"/>
            <wp:docPr id="403209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B31E9" w14:textId="3F7478FA" w:rsidR="007407DA" w:rsidRDefault="007407DA" w:rsidP="007407D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. 1: </w:t>
      </w:r>
      <w:r w:rsidR="00BA6315">
        <w:rPr>
          <w:rFonts w:ascii="Times New Roman" w:eastAsia="Times New Roman" w:hAnsi="Times New Roman" w:cs="Times New Roman"/>
          <w:sz w:val="24"/>
          <w:szCs w:val="24"/>
        </w:rPr>
        <w:t>Training a model to classify images is the archetypal neural network task</w:t>
      </w:r>
    </w:p>
    <w:p w14:paraId="66567289" w14:textId="77777777" w:rsidR="007407DA" w:rsidRPr="005273D8" w:rsidRDefault="007407DA" w:rsidP="007407DA">
      <w:pPr>
        <w:jc w:val="center"/>
        <w:rPr>
          <w:rFonts w:ascii="Times New Roman" w:eastAsia="Times New Roman" w:hAnsi="Times New Roman" w:cs="Times New Roman"/>
          <w:sz w:val="16"/>
          <w:szCs w:val="16"/>
        </w:rPr>
      </w:pPr>
    </w:p>
    <w:p w14:paraId="1D74E922" w14:textId="7652A74E" w:rsidR="007407DA" w:rsidRDefault="00B770B9" w:rsidP="007407DA">
      <w:pPr>
        <w:rPr>
          <w:rFonts w:ascii="Times New Roman" w:eastAsia="Times New Roman" w:hAnsi="Times New Roman" w:cs="Times New Roman"/>
          <w:sz w:val="24"/>
          <w:szCs w:val="24"/>
        </w:rPr>
      </w:pPr>
      <w:r w:rsidRPr="008F4094">
        <w:rPr>
          <w:rFonts w:ascii="Times New Roman" w:eastAsia="Times New Roman" w:hAnsi="Times New Roman" w:cs="Times New Roman"/>
          <w:sz w:val="24"/>
          <w:szCs w:val="24"/>
        </w:rPr>
        <w:t>Submission Deadlines</w:t>
      </w:r>
      <w:r w:rsidR="008F40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F4094">
        <w:rPr>
          <w:rFonts w:ascii="Times New Roman" w:eastAsia="Times New Roman" w:hAnsi="Times New Roman" w:cs="Times New Roman"/>
          <w:sz w:val="24"/>
          <w:szCs w:val="24"/>
        </w:rPr>
        <w:t>Task</w:t>
      </w:r>
      <w:r w:rsidR="0095217D">
        <w:rPr>
          <w:rFonts w:ascii="Times New Roman" w:eastAsia="Times New Roman" w:hAnsi="Times New Roman" w:cs="Times New Roman"/>
          <w:sz w:val="24"/>
          <w:szCs w:val="24"/>
        </w:rPr>
        <w:t>2</w:t>
      </w:r>
      <w:r w:rsidR="007407DA" w:rsidRPr="008F409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7500CF">
        <w:rPr>
          <w:rFonts w:ascii="Times New Roman" w:eastAsia="Times New Roman" w:hAnsi="Times New Roman" w:cs="Times New Roman"/>
          <w:sz w:val="24"/>
          <w:szCs w:val="24"/>
        </w:rPr>
        <w:t>Mo., Oct. 6, 11:59p</w:t>
      </w:r>
    </w:p>
    <w:p w14:paraId="0D1CA57C" w14:textId="0DD45D5D" w:rsidR="001520B0" w:rsidRPr="008F4094" w:rsidRDefault="00433EEC" w:rsidP="007407D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sponsible</w:t>
      </w:r>
      <w:r w:rsidR="001520B0">
        <w:rPr>
          <w:rFonts w:ascii="Times New Roman" w:eastAsia="Times New Roman" w:hAnsi="Times New Roman" w:cs="Times New Roman"/>
          <w:sz w:val="24"/>
          <w:szCs w:val="24"/>
        </w:rPr>
        <w:t xml:space="preserve"> TA: Pei-Chi Pan </w:t>
      </w:r>
    </w:p>
    <w:p w14:paraId="29207E64" w14:textId="476D644D" w:rsidR="007407DA" w:rsidRPr="00433EEC" w:rsidRDefault="007407DA" w:rsidP="007407DA">
      <w:pPr>
        <w:rPr>
          <w:rFonts w:ascii="Times New Roman" w:hAnsi="Times New Roman" w:cs="Times New Roman"/>
          <w:sz w:val="24"/>
          <w:szCs w:val="24"/>
          <w:lang w:eastAsia="zh-TW"/>
        </w:rPr>
      </w:pPr>
      <w:r w:rsidRPr="008F4094">
        <w:rPr>
          <w:rFonts w:ascii="Times New Roman" w:eastAsia="Times New Roman" w:hAnsi="Times New Roman" w:cs="Times New Roman"/>
          <w:sz w:val="24"/>
          <w:szCs w:val="24"/>
        </w:rPr>
        <w:t xml:space="preserve">Last Updated: </w:t>
      </w:r>
      <w:r w:rsidR="007500CF">
        <w:rPr>
          <w:rFonts w:ascii="Times New Roman" w:eastAsia="Times New Roman" w:hAnsi="Times New Roman" w:cs="Times New Roman"/>
          <w:sz w:val="24"/>
          <w:szCs w:val="24"/>
        </w:rPr>
        <w:t>September 2</w:t>
      </w:r>
      <w:r w:rsidR="002A345A">
        <w:rPr>
          <w:rFonts w:ascii="Times New Roman" w:hAnsi="Times New Roman" w:cs="Times New Roman"/>
          <w:sz w:val="24"/>
          <w:szCs w:val="24"/>
          <w:lang w:eastAsia="zh-TW"/>
        </w:rPr>
        <w:t>2</w:t>
      </w:r>
    </w:p>
    <w:p w14:paraId="5D8E8589" w14:textId="77777777" w:rsidR="007407DA" w:rsidRPr="00DC49C6" w:rsidRDefault="007407DA" w:rsidP="007407DA">
      <w:pPr>
        <w:rPr>
          <w:rFonts w:ascii="Cambria" w:eastAsia="Cambria" w:hAnsi="Cambria" w:cs="Cambria"/>
          <w:b/>
          <w:sz w:val="16"/>
          <w:szCs w:val="16"/>
        </w:rPr>
      </w:pPr>
    </w:p>
    <w:p w14:paraId="11A5922B" w14:textId="594E63C9" w:rsidR="00BA6315" w:rsidRDefault="00BA6315" w:rsidP="00BA6315">
      <w:p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In this </w:t>
      </w:r>
      <w:r w:rsidR="00DA66F0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task</w:t>
      </w: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, you will explore the world of deep learning by building a neural network to classify clothing items in the Fashion MNIST dataset. You will learn how to build, train, and evaluate a model, gaining valuable insights into neural network capabilities.</w:t>
      </w:r>
    </w:p>
    <w:p w14:paraId="5930F05F" w14:textId="77777777" w:rsidR="009E0BC4" w:rsidRDefault="009E0BC4" w:rsidP="00BA6315">
      <w:p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</w:p>
    <w:p w14:paraId="3375697D" w14:textId="1C4B4720" w:rsidR="009E0BC4" w:rsidRDefault="009E0BC4" w:rsidP="00BA6315">
      <w:p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</w:p>
    <w:p w14:paraId="0EF45E2F" w14:textId="77777777" w:rsidR="00DE00EF" w:rsidRPr="00BA6315" w:rsidRDefault="00DE00EF" w:rsidP="00BA6315">
      <w:p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</w:p>
    <w:p w14:paraId="3872B79B" w14:textId="77777777" w:rsidR="00DA66F0" w:rsidRDefault="00DA66F0">
      <w:pPr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</w:pPr>
      <w:r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  <w:br w:type="page"/>
      </w:r>
    </w:p>
    <w:p w14:paraId="0D68C981" w14:textId="2F57054A" w:rsidR="00BA6315" w:rsidRDefault="00BA6315" w:rsidP="00BA6315">
      <w:p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  <w:lastRenderedPageBreak/>
        <w:t>Dataset:</w:t>
      </w: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 </w:t>
      </w:r>
    </w:p>
    <w:p w14:paraId="17E52476" w14:textId="7C154262" w:rsidR="00BA6315" w:rsidRDefault="00BA6315" w:rsidP="00BA6315">
      <w:p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Fashion MNIST is a popular image classification dataset containing 70,000 grayscale images of 10 different clothing items (T-shirt/top, trouser, pullover, dress, coat, sandal, shirt, sneaker, bag, ankle boot). We will use this dataset to train our neural network to identify these clothing items.</w:t>
      </w:r>
      <w:r w:rsidR="00B770B9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 Below some samples are given from </w:t>
      </w:r>
      <w:r w:rsidR="00B770B9"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Fashion MNIST</w:t>
      </w:r>
      <w:r w:rsidR="00B770B9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 dataset</w:t>
      </w:r>
      <w:r w:rsidR="00305C5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:</w:t>
      </w:r>
    </w:p>
    <w:p w14:paraId="79F8C80B" w14:textId="38C68ACD" w:rsidR="009E0BC4" w:rsidRPr="00BA6315" w:rsidRDefault="00B770B9" w:rsidP="00B770B9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>
        <w:rPr>
          <w:noProof/>
          <w:lang w:bidi="bn-BD"/>
        </w:rPr>
        <w:drawing>
          <wp:inline distT="0" distB="0" distL="0" distR="0" wp14:anchorId="18A18A70" wp14:editId="183EA8CD">
            <wp:extent cx="3327024" cy="2536190"/>
            <wp:effectExtent l="0" t="0" r="6985" b="0"/>
            <wp:docPr id="1" name="Picture 1" descr="fashion_mnist | TensorFlow Datase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ashion_mnist | TensorFlow Dataset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1155" cy="254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B4761E" w14:textId="77777777" w:rsidR="00BA6315" w:rsidRPr="00BA6315" w:rsidRDefault="00BA6315" w:rsidP="00BA6315">
      <w:p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  <w:t>Tasks:</w:t>
      </w:r>
    </w:p>
    <w:p w14:paraId="42244007" w14:textId="076284CA" w:rsidR="00BA6315" w:rsidRPr="00BA6315" w:rsidRDefault="00BA6315" w:rsidP="00BA6315">
      <w:p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  <w:t xml:space="preserve">1. Preprocessing </w:t>
      </w:r>
    </w:p>
    <w:p w14:paraId="72CB5AB5" w14:textId="2F35A2C9" w:rsidR="00BA6315" w:rsidRPr="00BA6315" w:rsidRDefault="00BA6315" w:rsidP="00A97465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Download the Fashion MNIST dataset using TensorFlow or another suitable library.</w:t>
      </w:r>
      <w:r w:rsidR="00DE00EF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 </w:t>
      </w:r>
    </w:p>
    <w:p w14:paraId="7E63CE6E" w14:textId="77777777" w:rsidR="00BA6315" w:rsidRDefault="00BA6315" w:rsidP="00A97465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Preprocess the data: normalize pixel values, split the data into training and testing sets.</w:t>
      </w:r>
    </w:p>
    <w:p w14:paraId="70210494" w14:textId="77777777" w:rsidR="00311744" w:rsidRPr="00BA6315" w:rsidRDefault="00311744" w:rsidP="00311744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</w:p>
    <w:p w14:paraId="55F35BC1" w14:textId="113557E1" w:rsidR="00BA6315" w:rsidRPr="00BA6315" w:rsidRDefault="00BA6315" w:rsidP="00BA6315">
      <w:p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  <w:t>2. Building the Neural Network</w:t>
      </w:r>
      <w:r w:rsidR="00CD514F"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  <w:t xml:space="preserve"> (5 pts)</w:t>
      </w:r>
    </w:p>
    <w:p w14:paraId="7413D673" w14:textId="77777777" w:rsidR="00BA6315" w:rsidRPr="00BA6315" w:rsidRDefault="00BA6315" w:rsidP="00A97465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Choose a neural network architecture suitable for image classification. Consider using a Convolutional Neural Network (CNN) due to its effectiveness in this domain.</w:t>
      </w:r>
    </w:p>
    <w:p w14:paraId="3816E3BA" w14:textId="77777777" w:rsidR="00BA6315" w:rsidRPr="00BA6315" w:rsidRDefault="00BA6315" w:rsidP="00A97465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Define the network architecture in your chosen library (e.g., TensorFlow, </w:t>
      </w:r>
      <w:proofErr w:type="spellStart"/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PyTorch</w:t>
      </w:r>
      <w:proofErr w:type="spellEnd"/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). Use layers like convolutional, pooling, and dense layers.</w:t>
      </w:r>
    </w:p>
    <w:p w14:paraId="612B2A6A" w14:textId="1B954B2B" w:rsidR="00BA6315" w:rsidRDefault="00BA6315" w:rsidP="00A97465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Compile the model, specifying the optimizer (e.g., Adam) and</w:t>
      </w:r>
      <w:r w:rsidR="00B576BD"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 xml:space="preserve"> the </w:t>
      </w: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loss function (e.g., categorical cross-entropy</w:t>
      </w:r>
      <w:r w:rsidR="00E21A6F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 for one-hot encoding or sparse cross-entropy</w:t>
      </w: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).</w:t>
      </w:r>
    </w:p>
    <w:p w14:paraId="14008A6F" w14:textId="77777777" w:rsidR="00311744" w:rsidRPr="00BA6315" w:rsidRDefault="00311744" w:rsidP="00311744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</w:p>
    <w:p w14:paraId="50070829" w14:textId="308E2AE0" w:rsidR="00BA6315" w:rsidRPr="00BA6315" w:rsidRDefault="00BA6315" w:rsidP="00BA6315">
      <w:p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  <w:t xml:space="preserve">3. Training and Evaluation </w:t>
      </w:r>
      <w:r w:rsidR="00CD514F"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  <w:t>(</w:t>
      </w:r>
      <w:r w:rsidR="00E21A6F"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  <w:t>5</w:t>
      </w:r>
      <w:r w:rsidR="00CD514F"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  <w:t xml:space="preserve"> pts)</w:t>
      </w:r>
    </w:p>
    <w:p w14:paraId="38D0FD10" w14:textId="3F39AE84" w:rsidR="00BA6315" w:rsidRPr="00BA6315" w:rsidRDefault="00BA6315" w:rsidP="00A97465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Train the model on the training set </w:t>
      </w:r>
      <w:r w:rsidR="00CF4640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with</w:t>
      </w: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 </w:t>
      </w:r>
      <w:r w:rsidR="00B576BD"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 xml:space="preserve">3 different </w:t>
      </w: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epochs</w:t>
      </w:r>
      <w:r w:rsidR="00B576BD"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 xml:space="preserve"> (e.g., 10/20/50)</w:t>
      </w: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.</w:t>
      </w:r>
    </w:p>
    <w:p w14:paraId="4489256E" w14:textId="77777777" w:rsidR="00BA6315" w:rsidRPr="00BA6315" w:rsidRDefault="00BA6315" w:rsidP="00A97465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Monitor the training process by logging metrics like accuracy and loss after each epoch.</w:t>
      </w:r>
    </w:p>
    <w:p w14:paraId="5C6DC5E6" w14:textId="77777777" w:rsidR="00BA6315" w:rsidRDefault="00BA6315" w:rsidP="00A97465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Evaluate the model's performance on the test set using metrics like accuracy, precision, and recall for each class.</w:t>
      </w:r>
    </w:p>
    <w:p w14:paraId="3ABD946C" w14:textId="6625A779" w:rsidR="00605FE7" w:rsidRDefault="00605FE7" w:rsidP="00A97465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Experiment with </w:t>
      </w:r>
      <w:r w:rsidR="00B576BD"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 xml:space="preserve">at least 3 </w:t>
      </w:r>
      <w: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different</w:t>
      </w: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 hyperparameters to improve the model's performance.</w:t>
      </w:r>
      <w:r w:rsidR="00433EEC"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 xml:space="preserve"> Your model needs to have</w:t>
      </w:r>
      <w:r w:rsidR="00433EEC" w:rsidRPr="00433EEC">
        <w:rPr>
          <w:rFonts w:ascii="Liberation Serif" w:hAnsi="Liberation Serif" w:cs="Liberation Serif" w:hint="eastAsia"/>
          <w:b/>
          <w:bCs/>
          <w:color w:val="000000"/>
          <w:sz w:val="24"/>
          <w:szCs w:val="24"/>
          <w:lang w:val="en-IN" w:eastAsia="zh-TW"/>
        </w:rPr>
        <w:t xml:space="preserve"> at least 90%</w:t>
      </w:r>
      <w:r w:rsidR="00433EEC"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 xml:space="preserve"> </w:t>
      </w:r>
      <w:r w:rsidR="00433EEC">
        <w:rPr>
          <w:rFonts w:ascii="Liberation Serif" w:hAnsi="Liberation Serif" w:cs="Liberation Serif"/>
          <w:color w:val="000000"/>
          <w:sz w:val="24"/>
          <w:szCs w:val="24"/>
          <w:lang w:val="en-IN" w:eastAsia="zh-TW"/>
        </w:rPr>
        <w:t>accuracy</w:t>
      </w:r>
      <w:r w:rsidR="00433EEC"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 xml:space="preserve"> on the testing data.</w:t>
      </w:r>
    </w:p>
    <w:p w14:paraId="15F3B626" w14:textId="4A0A58B1" w:rsidR="00605FE7" w:rsidRDefault="00605FE7" w:rsidP="00605FE7">
      <w:pPr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learning rate</w:t>
      </w:r>
      <w: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 (</w:t>
      </w:r>
      <w:r w:rsidR="00B576BD"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 xml:space="preserve">e.g., </w:t>
      </w:r>
      <w: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0.1/0.25/0.30)</w:t>
      </w: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, </w:t>
      </w:r>
    </w:p>
    <w:p w14:paraId="419F8B26" w14:textId="197F83C2" w:rsidR="00605FE7" w:rsidRDefault="00605FE7" w:rsidP="00605FE7">
      <w:pPr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lastRenderedPageBreak/>
        <w:t>number of layers</w:t>
      </w:r>
      <w: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 (</w:t>
      </w:r>
      <w:r w:rsidR="00B576BD"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 xml:space="preserve">e.g., </w:t>
      </w:r>
      <w: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2/3/5)</w:t>
      </w: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, </w:t>
      </w:r>
    </w:p>
    <w:p w14:paraId="0C4F4786" w14:textId="25C1553C" w:rsidR="00433EEC" w:rsidRPr="00433EEC" w:rsidRDefault="00605FE7" w:rsidP="00433EEC">
      <w:pPr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neurons per layer</w:t>
      </w:r>
      <w: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 (</w:t>
      </w:r>
      <w:r w:rsidR="00B576BD"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 xml:space="preserve">e.g., </w:t>
      </w:r>
      <w: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10/20/30)</w:t>
      </w:r>
    </w:p>
    <w:p w14:paraId="5E7AF3C2" w14:textId="77777777" w:rsidR="00311744" w:rsidRPr="00BA6315" w:rsidRDefault="00311744" w:rsidP="00311744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</w:p>
    <w:p w14:paraId="7A4DF9B1" w14:textId="617B7538" w:rsidR="00BA6315" w:rsidRPr="00BA6315" w:rsidRDefault="00BA6315" w:rsidP="00BA6315">
      <w:p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  <w:t>4. Analysis</w:t>
      </w:r>
      <w:r w:rsidR="00E21A6F"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  <w:t xml:space="preserve"> </w:t>
      </w:r>
      <w:r w:rsidR="00CD514F"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  <w:t>(10 pts)</w:t>
      </w:r>
    </w:p>
    <w:p w14:paraId="181208EA" w14:textId="72954289" w:rsidR="00E21A6F" w:rsidRDefault="00E21A6F" w:rsidP="00A9746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Only analyse for the best model from your experiments.</w:t>
      </w:r>
    </w:p>
    <w:p w14:paraId="1C710625" w14:textId="584CDEF4" w:rsidR="00BA6315" w:rsidRPr="00BA6315" w:rsidRDefault="00A97465" w:rsidP="00A9746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Analyse</w:t>
      </w:r>
      <w:r w:rsidR="00BA6315"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 the training and evaluation results. Are there any classes with particularly low accuracy?</w:t>
      </w:r>
    </w:p>
    <w:p w14:paraId="6988DE80" w14:textId="39FCA8F6" w:rsidR="00BA6315" w:rsidRPr="00BA6315" w:rsidRDefault="00605FE7" w:rsidP="00A9746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Display</w:t>
      </w:r>
      <w:r w:rsidR="00BA6315"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 the model's </w:t>
      </w:r>
      <w: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confusion matrix</w:t>
      </w:r>
      <w:r w:rsidR="00BA6315"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. Can you identify any interesting patterns or mistakes?</w:t>
      </w:r>
      <w:r w:rsidR="00451C82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 Visualize the lowest performing class</w:t>
      </w:r>
      <w:r w:rsidR="00130C12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 (e.g., its accuracy compared to other classes</w:t>
      </w:r>
      <w:r w:rsidR="001C0B58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 in a bar graph, etc.</w:t>
      </w:r>
      <w:r w:rsidR="00130C12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)</w:t>
      </w:r>
    </w:p>
    <w:p w14:paraId="01383432" w14:textId="13A87C01" w:rsidR="00605FE7" w:rsidRDefault="00605FE7" w:rsidP="00A9746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Determine which class </w:t>
      </w:r>
      <w:r w:rsidR="007B6D8E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is the most difficult to predict by seeing which </w:t>
      </w:r>
      <w: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has the lowest F</w:t>
      </w:r>
      <w:r w:rsidR="00B576BD"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>1</w:t>
      </w:r>
      <w: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. Try to explain why this class is challenging to predict.</w:t>
      </w:r>
    </w:p>
    <w:p w14:paraId="58E94B80" w14:textId="77777777" w:rsidR="00980365" w:rsidRDefault="00980365" w:rsidP="00BA6315">
      <w:p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</w:pPr>
    </w:p>
    <w:p w14:paraId="46E6509D" w14:textId="6243AA4E" w:rsidR="00BA6315" w:rsidRPr="00BA6315" w:rsidRDefault="00BA6315" w:rsidP="00BA6315">
      <w:p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  <w:t>Submission:</w:t>
      </w:r>
    </w:p>
    <w:p w14:paraId="2EF44E7E" w14:textId="77777777" w:rsidR="00B576BD" w:rsidRPr="00B576BD" w:rsidRDefault="00BA6315" w:rsidP="00BA6315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Submit a report including:</w:t>
      </w:r>
    </w:p>
    <w:p w14:paraId="0CAF7B84" w14:textId="2F9A6310" w:rsidR="00BA6315" w:rsidRPr="00B576BD" w:rsidRDefault="00B576BD" w:rsidP="00B576BD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</w:pPr>
      <w:r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 xml:space="preserve">1. </w:t>
      </w:r>
      <w:r w:rsidR="00BA6315"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 </w:t>
      </w:r>
      <w:r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>PDF report</w:t>
      </w:r>
    </w:p>
    <w:p w14:paraId="7A130240" w14:textId="42D7BF8A" w:rsidR="000020DE" w:rsidRPr="000020DE" w:rsidRDefault="000020DE" w:rsidP="00BA6315">
      <w:pPr>
        <w:numPr>
          <w:ilvl w:val="1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>Talk about your CNN architecture design that gives the best result.</w:t>
      </w:r>
      <w:r w:rsidR="00A955CF"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 xml:space="preserve"> What hyperparameters (e.g., number of epochs, learning rate) did you set?</w:t>
      </w:r>
      <w:r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 xml:space="preserve"> How many convolution layers? Did you include padding? What pooling method did you use? Also, calculate how many features are in the final fully connected layer.</w:t>
      </w:r>
    </w:p>
    <w:p w14:paraId="02BDECC6" w14:textId="7976CAB7" w:rsidR="00BA6315" w:rsidRPr="00BA6315" w:rsidRDefault="00BA6315" w:rsidP="00BA6315">
      <w:pPr>
        <w:numPr>
          <w:ilvl w:val="1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Visualization of training and evaluation metrics (graphs</w:t>
      </w:r>
      <w:r w:rsidR="000020DE"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 xml:space="preserve"> of training loss and </w:t>
      </w:r>
      <w:r w:rsidR="000020DE">
        <w:rPr>
          <w:rFonts w:ascii="Liberation Serif" w:hAnsi="Liberation Serif" w:cs="Liberation Serif"/>
          <w:color w:val="000000"/>
          <w:sz w:val="24"/>
          <w:szCs w:val="24"/>
          <w:lang w:val="en-IN" w:eastAsia="zh-TW"/>
        </w:rPr>
        <w:t>accuracy</w:t>
      </w:r>
      <w:r w:rsidR="000020DE"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 xml:space="preserve"> at each epoch</w:t>
      </w: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, confusion matrices).</w:t>
      </w:r>
    </w:p>
    <w:p w14:paraId="65952D14" w14:textId="43070BC2" w:rsidR="00A97465" w:rsidRDefault="00A97465" w:rsidP="00A97465">
      <w:pPr>
        <w:numPr>
          <w:ilvl w:val="1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Your answers to the analysis questions.</w:t>
      </w:r>
    </w:p>
    <w:p w14:paraId="244349B7" w14:textId="4443C93D" w:rsidR="00A97465" w:rsidRPr="00B576BD" w:rsidRDefault="000020DE" w:rsidP="00A97465">
      <w:pPr>
        <w:numPr>
          <w:ilvl w:val="1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>Briefly d</w:t>
      </w:r>
      <w:r w:rsidR="00A97465" w:rsidRPr="00A9746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iscuss the limitations of your model and potential improvements for future exploration.</w:t>
      </w:r>
    </w:p>
    <w:p w14:paraId="6B2D5847" w14:textId="7365B952" w:rsidR="00B576BD" w:rsidRPr="00A97465" w:rsidRDefault="00B576BD" w:rsidP="00B576BD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 xml:space="preserve">2. </w:t>
      </w:r>
      <w:r w:rsidR="00486B3F">
        <w:rPr>
          <w:rFonts w:ascii="Liberation Serif" w:hAnsi="Liberation Serif" w:cs="Liberation Serif"/>
          <w:color w:val="000000"/>
          <w:sz w:val="24"/>
          <w:szCs w:val="24"/>
          <w:lang w:val="en-IN" w:eastAsia="zh-TW"/>
        </w:rPr>
        <w:t>C</w:t>
      </w:r>
      <w:r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>ode, either a .</w:t>
      </w:r>
      <w:proofErr w:type="spellStart"/>
      <w:r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>py</w:t>
      </w:r>
      <w:proofErr w:type="spellEnd"/>
      <w:r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 xml:space="preserve"> </w:t>
      </w:r>
      <w:proofErr w:type="gramStart"/>
      <w:r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>or .</w:t>
      </w:r>
      <w:proofErr w:type="spellStart"/>
      <w:r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>ipynb</w:t>
      </w:r>
      <w:proofErr w:type="spellEnd"/>
      <w:proofErr w:type="gramEnd"/>
      <w:r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 xml:space="preserve"> </w:t>
      </w:r>
      <w:r w:rsidRPr="00B576BD">
        <w:rPr>
          <w:rFonts w:ascii="Liberation Serif" w:hAnsi="Liberation Serif" w:cs="Liberation Serif"/>
          <w:color w:val="000000"/>
          <w:sz w:val="24"/>
          <w:szCs w:val="24"/>
          <w:lang w:val="en-IN" w:eastAsia="zh-TW"/>
        </w:rPr>
        <w:t>file</w:t>
      </w:r>
    </w:p>
    <w:p w14:paraId="15481F1A" w14:textId="77777777" w:rsidR="00A97465" w:rsidRPr="00486B3F" w:rsidRDefault="00A97465" w:rsidP="00A97465">
      <w:p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</w:p>
    <w:p w14:paraId="33A51119" w14:textId="517330C8" w:rsidR="00BA6315" w:rsidRPr="00BA6315" w:rsidRDefault="00BA6315" w:rsidP="00BA6315">
      <w:p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  <w:t>Bonus:</w:t>
      </w:r>
      <w:r w:rsidR="00CD514F"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  <w:t xml:space="preserve"> (</w:t>
      </w:r>
      <w:r w:rsidR="00825D6E"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  <w:t xml:space="preserve">up to </w:t>
      </w:r>
      <w:r w:rsidR="00CD514F"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  <w:t>5 pts)</w:t>
      </w:r>
    </w:p>
    <w:p w14:paraId="5E8DBB0E" w14:textId="3A741B19" w:rsidR="00BA6315" w:rsidRPr="00433EEC" w:rsidRDefault="00BA6315" w:rsidP="00BA6315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Implement data augmentation techniques to improve model generalizability</w:t>
      </w:r>
      <w:r w:rsidR="00825D6E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 and accuracy. </w:t>
      </w:r>
    </w:p>
    <w:p w14:paraId="112B7F30" w14:textId="0C686C79" w:rsidR="00433EEC" w:rsidRPr="00BA6315" w:rsidRDefault="00433EEC" w:rsidP="00BA6315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 xml:space="preserve">Fine-tune the CNN model to reach 95% </w:t>
      </w:r>
      <w:r>
        <w:rPr>
          <w:rFonts w:ascii="Liberation Serif" w:hAnsi="Liberation Serif" w:cs="Liberation Serif"/>
          <w:color w:val="000000"/>
          <w:sz w:val="24"/>
          <w:szCs w:val="24"/>
          <w:lang w:val="en-IN" w:eastAsia="zh-TW"/>
        </w:rPr>
        <w:t>accuracy</w:t>
      </w:r>
      <w:r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>.</w:t>
      </w:r>
    </w:p>
    <w:p w14:paraId="0F763507" w14:textId="16092954" w:rsidR="00BA6315" w:rsidRPr="00BA6315" w:rsidRDefault="00BA6315" w:rsidP="00BA6315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Apply your model to classify images from a different dataset of your choice.</w:t>
      </w:r>
      <w:r w:rsidR="00B576BD">
        <w:rPr>
          <w:rFonts w:ascii="Liberation Serif" w:hAnsi="Liberation Serif" w:cs="Liberation Serif" w:hint="eastAsia"/>
          <w:color w:val="000000"/>
          <w:sz w:val="24"/>
          <w:szCs w:val="24"/>
          <w:lang w:val="en-IN" w:eastAsia="zh-TW"/>
        </w:rPr>
        <w:t xml:space="preserve"> You can try to use </w:t>
      </w:r>
      <w:r w:rsidR="000020DE">
        <w:rPr>
          <w:rFonts w:ascii="Liberation Serif" w:hAnsi="Liberation Serif" w:cs="Liberation Serif" w:hint="eastAsia"/>
          <w:color w:val="000000"/>
          <w:sz w:val="24"/>
          <w:szCs w:val="24"/>
          <w:lang w:eastAsia="zh-TW"/>
        </w:rPr>
        <w:t>CIFAR-100, which consists of 32</w:t>
      </w:r>
      <w:r w:rsidR="000020DE">
        <w:rPr>
          <w:rFonts w:ascii="Liberation Serif" w:hAnsi="Liberation Serif" w:cs="Liberation Serif" w:hint="eastAsia"/>
          <w:color w:val="000000"/>
          <w:sz w:val="24"/>
          <w:szCs w:val="24"/>
          <w:lang w:eastAsia="zh-TW"/>
        </w:rPr>
        <w:t>×</w:t>
      </w:r>
      <w:r w:rsidR="000020DE">
        <w:rPr>
          <w:rFonts w:ascii="Liberation Serif" w:hAnsi="Liberation Serif" w:cs="Liberation Serif" w:hint="eastAsia"/>
          <w:color w:val="000000"/>
          <w:sz w:val="24"/>
          <w:szCs w:val="24"/>
          <w:lang w:eastAsia="zh-TW"/>
        </w:rPr>
        <w:t>32 color images of 100 categories (e.g., apple, bear, clock, dolphin) from TensorFlow</w:t>
      </w:r>
      <w:r w:rsidR="00B576BD">
        <w:rPr>
          <w:rFonts w:ascii="Liberation Serif" w:hAnsi="Liberation Serif" w:cs="Liberation Serif" w:hint="eastAsia"/>
          <w:color w:val="000000"/>
          <w:sz w:val="24"/>
          <w:szCs w:val="24"/>
          <w:lang w:eastAsia="zh-TW"/>
        </w:rPr>
        <w:t>.</w:t>
      </w:r>
    </w:p>
    <w:p w14:paraId="648F29AF" w14:textId="77777777" w:rsidR="00BA6315" w:rsidRDefault="00BA6315" w:rsidP="00BA6315">
      <w:p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</w:pPr>
    </w:p>
    <w:p w14:paraId="44DD0BCF" w14:textId="480E3835" w:rsidR="00BA6315" w:rsidRPr="00BA6315" w:rsidRDefault="00BA6315" w:rsidP="00BA6315">
      <w:p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  <w:t>Resources:</w:t>
      </w:r>
    </w:p>
    <w:p w14:paraId="6F1ADBDD" w14:textId="77777777" w:rsidR="00BA6315" w:rsidRPr="00BA6315" w:rsidRDefault="00BA6315" w:rsidP="00BA6315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Fashion MNIST dataset: </w:t>
      </w:r>
      <w:hyperlink r:id="rId10" w:tgtFrame="_blank" w:history="1">
        <w:r w:rsidRPr="00BA6315">
          <w:rPr>
            <w:rStyle w:val="Hyperlink"/>
            <w:rFonts w:ascii="Liberation Serif" w:eastAsia="Liberation Serif" w:hAnsi="Liberation Serif" w:cs="Liberation Serif"/>
            <w:sz w:val="24"/>
            <w:szCs w:val="24"/>
            <w:lang w:val="en-IN"/>
          </w:rPr>
          <w:t>http://pytorch.org/vision/stable/generated/torchvision.datasets.FashionMNIST.html</w:t>
        </w:r>
      </w:hyperlink>
    </w:p>
    <w:p w14:paraId="74719B0D" w14:textId="77777777" w:rsidR="00BA6315" w:rsidRPr="00BA6315" w:rsidRDefault="00BA6315" w:rsidP="00BA6315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TensorFlow tutorials: </w:t>
      </w:r>
      <w:hyperlink r:id="rId11" w:tgtFrame="_blank" w:history="1">
        <w:r w:rsidRPr="00BA6315">
          <w:rPr>
            <w:rStyle w:val="Hyperlink"/>
            <w:rFonts w:ascii="Liberation Serif" w:eastAsia="Liberation Serif" w:hAnsi="Liberation Serif" w:cs="Liberation Serif"/>
            <w:sz w:val="24"/>
            <w:szCs w:val="24"/>
            <w:lang w:val="en-IN"/>
          </w:rPr>
          <w:t>https://www.tensorflow.org/tutorials</w:t>
        </w:r>
      </w:hyperlink>
    </w:p>
    <w:p w14:paraId="455645F9" w14:textId="77777777" w:rsidR="00BA6315" w:rsidRPr="00BA6315" w:rsidRDefault="00BA6315" w:rsidP="00BA6315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  <w:proofErr w:type="spellStart"/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>PyTorch</w:t>
      </w:r>
      <w:proofErr w:type="spellEnd"/>
      <w:r w:rsidRPr="00BA6315"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  <w:t xml:space="preserve"> tutorials: </w:t>
      </w:r>
      <w:hyperlink r:id="rId12" w:tgtFrame="_blank" w:history="1">
        <w:r w:rsidRPr="00BA6315">
          <w:rPr>
            <w:rStyle w:val="Hyperlink"/>
            <w:rFonts w:ascii="Liberation Serif" w:eastAsia="Liberation Serif" w:hAnsi="Liberation Serif" w:cs="Liberation Serif"/>
            <w:sz w:val="24"/>
            <w:szCs w:val="24"/>
            <w:lang w:val="en-IN"/>
          </w:rPr>
          <w:t>https://pytorch.org/tutorials/</w:t>
        </w:r>
      </w:hyperlink>
    </w:p>
    <w:p w14:paraId="108E3847" w14:textId="502AF562" w:rsidR="006B715E" w:rsidRDefault="006B715E" w:rsidP="0031034C">
      <w:p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</w:rPr>
      </w:pPr>
    </w:p>
    <w:p w14:paraId="41465018" w14:textId="49648AF8" w:rsidR="00640BF1" w:rsidRDefault="00640BF1" w:rsidP="00640BF1">
      <w:pPr>
        <w:rPr>
          <w:rFonts w:ascii="Times New Roman" w:eastAsia="Times New Roman" w:hAnsi="Times New Roman" w:cs="Times New Roman"/>
          <w:b/>
        </w:rPr>
      </w:pPr>
    </w:p>
    <w:p w14:paraId="2F4F7F70" w14:textId="77777777" w:rsidR="00825D6E" w:rsidRDefault="00825D6E">
      <w:pPr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</w:pPr>
      <w:r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  <w:br w:type="page"/>
      </w:r>
    </w:p>
    <w:p w14:paraId="168ED055" w14:textId="320040D7" w:rsidR="00825D6E" w:rsidRDefault="00825D6E" w:rsidP="00825D6E">
      <w:p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</w:pPr>
      <w:r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  <w:lastRenderedPageBreak/>
        <w:t>Pre-Process</w:t>
      </w:r>
      <w:r w:rsidR="00DA66F0"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  <w:t>ing</w:t>
      </w:r>
      <w:r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  <w:t xml:space="preserve"> Example</w:t>
      </w:r>
      <w:r w:rsidRPr="00BA6315"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lang w:val="en-IN"/>
        </w:rPr>
        <w:t>:</w:t>
      </w:r>
    </w:p>
    <w:p w14:paraId="7FDB04C6" w14:textId="77777777" w:rsidR="00825D6E" w:rsidRPr="00BA6315" w:rsidRDefault="00825D6E" w:rsidP="00825D6E">
      <w:p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  <w:lang w:val="en-IN"/>
        </w:rPr>
      </w:pPr>
    </w:p>
    <w:p w14:paraId="10530D1A" w14:textId="77777777" w:rsidR="00825D6E" w:rsidRDefault="00825D6E" w:rsidP="00825D6E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noProof/>
        </w:rPr>
        <w:drawing>
          <wp:inline distT="0" distB="0" distL="0" distR="0" wp14:anchorId="13073A53" wp14:editId="17553BB3">
            <wp:extent cx="5476875" cy="4495800"/>
            <wp:effectExtent l="0" t="0" r="9525" b="0"/>
            <wp:docPr id="1649150873" name="Picture 3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150873" name="Picture 3" descr="A screen 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A6AF2" w14:textId="77777777" w:rsidR="00825D6E" w:rsidRDefault="00825D6E" w:rsidP="00825D6E">
      <w:pPr>
        <w:rPr>
          <w:rFonts w:ascii="Times New Roman" w:eastAsia="Times New Roman" w:hAnsi="Times New Roman" w:cs="Times New Roman"/>
          <w:b/>
        </w:rPr>
      </w:pPr>
    </w:p>
    <w:p w14:paraId="3F55B136" w14:textId="77777777" w:rsidR="00825D6E" w:rsidRDefault="00825D6E" w:rsidP="00825D6E">
      <w:pPr>
        <w:rPr>
          <w:rFonts w:ascii="Times New Roman" w:eastAsia="Times New Roman" w:hAnsi="Times New Roman" w:cs="Times New Roman"/>
          <w:b/>
        </w:rPr>
      </w:pPr>
    </w:p>
    <w:p w14:paraId="557C42A7" w14:textId="77777777" w:rsidR="00825D6E" w:rsidRDefault="00825D6E" w:rsidP="00825D6E">
      <w:pPr>
        <w:rPr>
          <w:rFonts w:ascii="Times New Roman" w:eastAsia="Times New Roman" w:hAnsi="Times New Roman" w:cs="Times New Roman"/>
          <w:b/>
        </w:rPr>
      </w:pPr>
    </w:p>
    <w:p w14:paraId="1B15D8F0" w14:textId="77777777" w:rsidR="00825D6E" w:rsidRDefault="00825D6E" w:rsidP="00825D6E">
      <w:pPr>
        <w:rPr>
          <w:rFonts w:ascii="Times New Roman" w:eastAsia="Times New Roman" w:hAnsi="Times New Roman" w:cs="Times New Roman"/>
          <w:b/>
        </w:rPr>
      </w:pPr>
    </w:p>
    <w:p w14:paraId="3030219E" w14:textId="77777777" w:rsidR="00825D6E" w:rsidRDefault="00825D6E" w:rsidP="00825D6E">
      <w:pPr>
        <w:rPr>
          <w:rFonts w:ascii="Times New Roman" w:eastAsia="Times New Roman" w:hAnsi="Times New Roman" w:cs="Times New Roman"/>
          <w:b/>
        </w:rPr>
      </w:pPr>
    </w:p>
    <w:p w14:paraId="4186673E" w14:textId="77777777" w:rsidR="00825D6E" w:rsidRDefault="00825D6E" w:rsidP="00825D6E">
      <w:pPr>
        <w:rPr>
          <w:rFonts w:ascii="Times New Roman" w:eastAsia="Times New Roman" w:hAnsi="Times New Roman" w:cs="Times New Roman"/>
          <w:b/>
        </w:rPr>
      </w:pPr>
    </w:p>
    <w:p w14:paraId="5C337BE1" w14:textId="77777777" w:rsidR="00825D6E" w:rsidRDefault="00825D6E" w:rsidP="00825D6E">
      <w:pPr>
        <w:rPr>
          <w:rFonts w:ascii="Times New Roman" w:eastAsia="Times New Roman" w:hAnsi="Times New Roman" w:cs="Times New Roman"/>
          <w:b/>
        </w:rPr>
      </w:pPr>
    </w:p>
    <w:p w14:paraId="3E245615" w14:textId="77777777" w:rsidR="00825D6E" w:rsidRDefault="00825D6E" w:rsidP="00825D6E">
      <w:pPr>
        <w:rPr>
          <w:rFonts w:ascii="Times New Roman" w:eastAsia="Times New Roman" w:hAnsi="Times New Roman" w:cs="Times New Roman"/>
          <w:b/>
        </w:rPr>
      </w:pPr>
    </w:p>
    <w:p w14:paraId="31342782" w14:textId="300DCB44" w:rsidR="00E51742" w:rsidRDefault="00E51742" w:rsidP="00640BF1">
      <w:pPr>
        <w:rPr>
          <w:rFonts w:ascii="Times New Roman" w:eastAsia="Times New Roman" w:hAnsi="Times New Roman" w:cs="Times New Roman"/>
          <w:b/>
        </w:rPr>
      </w:pPr>
    </w:p>
    <w:p w14:paraId="1C3BC426" w14:textId="5EA0FB9A" w:rsidR="00E51742" w:rsidRDefault="00E51742" w:rsidP="00640BF1">
      <w:pPr>
        <w:rPr>
          <w:rFonts w:ascii="Times New Roman" w:eastAsia="Times New Roman" w:hAnsi="Times New Roman" w:cs="Times New Roman"/>
          <w:b/>
        </w:rPr>
      </w:pPr>
    </w:p>
    <w:p w14:paraId="60E12686" w14:textId="09DB3E16" w:rsidR="00E51742" w:rsidRDefault="00E51742" w:rsidP="00640BF1">
      <w:pPr>
        <w:rPr>
          <w:rFonts w:ascii="Times New Roman" w:eastAsia="Times New Roman" w:hAnsi="Times New Roman" w:cs="Times New Roman"/>
          <w:b/>
        </w:rPr>
      </w:pPr>
    </w:p>
    <w:p w14:paraId="3AE99189" w14:textId="6778FB56" w:rsidR="00E51742" w:rsidRDefault="00E51742" w:rsidP="00640BF1">
      <w:pPr>
        <w:rPr>
          <w:rFonts w:ascii="Times New Roman" w:eastAsia="Times New Roman" w:hAnsi="Times New Roman" w:cs="Times New Roman"/>
          <w:b/>
        </w:rPr>
      </w:pPr>
    </w:p>
    <w:p w14:paraId="7AED4AB0" w14:textId="77777777" w:rsidR="00E51742" w:rsidRDefault="00E51742" w:rsidP="00640BF1">
      <w:pPr>
        <w:rPr>
          <w:rFonts w:ascii="Times New Roman" w:eastAsia="Times New Roman" w:hAnsi="Times New Roman" w:cs="Times New Roman"/>
          <w:b/>
        </w:rPr>
      </w:pPr>
    </w:p>
    <w:sectPr w:rsidR="00E51742">
      <w:footerReference w:type="default" r:id="rId14"/>
      <w:pgSz w:w="12240" w:h="15840"/>
      <w:pgMar w:top="1440" w:right="1800" w:bottom="1440" w:left="180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369BFD" w14:textId="77777777" w:rsidR="00733B90" w:rsidRDefault="00733B90">
      <w:r>
        <w:separator/>
      </w:r>
    </w:p>
  </w:endnote>
  <w:endnote w:type="continuationSeparator" w:id="0">
    <w:p w14:paraId="33268C1A" w14:textId="77777777" w:rsidR="00733B90" w:rsidRDefault="00733B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Liberation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79029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085B42" w14:textId="5A924BF9" w:rsidR="001763E1" w:rsidRDefault="001763E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00EF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E40FC65" w14:textId="7FAB632B" w:rsidR="00D97E48" w:rsidRDefault="00D97E4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12A9BF" w14:textId="77777777" w:rsidR="00733B90" w:rsidRDefault="00733B90">
      <w:r>
        <w:separator/>
      </w:r>
    </w:p>
  </w:footnote>
  <w:footnote w:type="continuationSeparator" w:id="0">
    <w:p w14:paraId="172C2CE2" w14:textId="77777777" w:rsidR="00733B90" w:rsidRDefault="00733B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C5209"/>
    <w:multiLevelType w:val="hybridMultilevel"/>
    <w:tmpl w:val="B05A02CC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0163DF"/>
    <w:multiLevelType w:val="hybridMultilevel"/>
    <w:tmpl w:val="7C765F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93122D"/>
    <w:multiLevelType w:val="multilevel"/>
    <w:tmpl w:val="D8B8A3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23B233A"/>
    <w:multiLevelType w:val="hybridMultilevel"/>
    <w:tmpl w:val="A97CAB94"/>
    <w:lvl w:ilvl="0" w:tplc="FD52CC2E">
      <w:start w:val="16"/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345DD"/>
    <w:multiLevelType w:val="multilevel"/>
    <w:tmpl w:val="CC7AF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55C11F1"/>
    <w:multiLevelType w:val="multilevel"/>
    <w:tmpl w:val="9558D00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CF48F7"/>
    <w:multiLevelType w:val="multilevel"/>
    <w:tmpl w:val="DF78BBD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182B60D0"/>
    <w:multiLevelType w:val="hybridMultilevel"/>
    <w:tmpl w:val="C706E8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AB1D8D"/>
    <w:multiLevelType w:val="multilevel"/>
    <w:tmpl w:val="D9BEF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4CC67FA"/>
    <w:multiLevelType w:val="hybridMultilevel"/>
    <w:tmpl w:val="577E02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4A44C4"/>
    <w:multiLevelType w:val="multilevel"/>
    <w:tmpl w:val="FE6C407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4AD636F"/>
    <w:multiLevelType w:val="multilevel"/>
    <w:tmpl w:val="179636D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5C0137A"/>
    <w:multiLevelType w:val="multilevel"/>
    <w:tmpl w:val="DECCC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77C2577"/>
    <w:multiLevelType w:val="multilevel"/>
    <w:tmpl w:val="DA629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BC638E0"/>
    <w:multiLevelType w:val="multilevel"/>
    <w:tmpl w:val="74626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B4769F"/>
    <w:multiLevelType w:val="multilevel"/>
    <w:tmpl w:val="2728AB0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546B4BCA"/>
    <w:multiLevelType w:val="multilevel"/>
    <w:tmpl w:val="80FA8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71B6FB9"/>
    <w:multiLevelType w:val="hybridMultilevel"/>
    <w:tmpl w:val="9196CA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D6236C0"/>
    <w:multiLevelType w:val="hybridMultilevel"/>
    <w:tmpl w:val="FCAE48F6"/>
    <w:lvl w:ilvl="0" w:tplc="B7A02488">
      <w:start w:val="1"/>
      <w:numFmt w:val="bullet"/>
      <w:lvlText w:val="-"/>
      <w:lvlJc w:val="left"/>
      <w:pPr>
        <w:ind w:left="1080" w:hanging="360"/>
      </w:pPr>
      <w:rPr>
        <w:rFonts w:ascii="Cambria" w:eastAsia="Cambria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752715"/>
    <w:multiLevelType w:val="hybridMultilevel"/>
    <w:tmpl w:val="06263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E77DEB"/>
    <w:multiLevelType w:val="multilevel"/>
    <w:tmpl w:val="D2B02BAC"/>
    <w:lvl w:ilvl="0">
      <w:start w:val="1"/>
      <w:numFmt w:val="bullet"/>
      <w:lvlText w:val="●"/>
      <w:lvlJc w:val="left"/>
      <w:pPr>
        <w:ind w:left="78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2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68E5791D"/>
    <w:multiLevelType w:val="hybridMultilevel"/>
    <w:tmpl w:val="9ADA12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D62837"/>
    <w:multiLevelType w:val="multilevel"/>
    <w:tmpl w:val="DC5C4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ED24F7F"/>
    <w:multiLevelType w:val="hybridMultilevel"/>
    <w:tmpl w:val="C5E462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9B3B0E"/>
    <w:multiLevelType w:val="hybridMultilevel"/>
    <w:tmpl w:val="7812DF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AA59BF"/>
    <w:multiLevelType w:val="multilevel"/>
    <w:tmpl w:val="7DD26D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6" w15:restartNumberingAfterBreak="0">
    <w:nsid w:val="79BD21A6"/>
    <w:multiLevelType w:val="multilevel"/>
    <w:tmpl w:val="81F40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BDA3650"/>
    <w:multiLevelType w:val="multilevel"/>
    <w:tmpl w:val="A3CE9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C4F4306"/>
    <w:multiLevelType w:val="multilevel"/>
    <w:tmpl w:val="E0A0E4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9" w15:restartNumberingAfterBreak="0">
    <w:nsid w:val="7CFA552B"/>
    <w:multiLevelType w:val="hybridMultilevel"/>
    <w:tmpl w:val="3EA0E18C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2840967">
    <w:abstractNumId w:val="6"/>
  </w:num>
  <w:num w:numId="2" w16cid:durableId="1395009952">
    <w:abstractNumId w:val="2"/>
  </w:num>
  <w:num w:numId="3" w16cid:durableId="204877409">
    <w:abstractNumId w:val="15"/>
  </w:num>
  <w:num w:numId="4" w16cid:durableId="1012876379">
    <w:abstractNumId w:val="25"/>
  </w:num>
  <w:num w:numId="5" w16cid:durableId="148402357">
    <w:abstractNumId w:val="28"/>
  </w:num>
  <w:num w:numId="6" w16cid:durableId="1423916534">
    <w:abstractNumId w:val="20"/>
  </w:num>
  <w:num w:numId="7" w16cid:durableId="2101295402">
    <w:abstractNumId w:val="23"/>
  </w:num>
  <w:num w:numId="8" w16cid:durableId="791484549">
    <w:abstractNumId w:val="1"/>
  </w:num>
  <w:num w:numId="9" w16cid:durableId="1655799314">
    <w:abstractNumId w:val="0"/>
  </w:num>
  <w:num w:numId="10" w16cid:durableId="243614722">
    <w:abstractNumId w:val="3"/>
  </w:num>
  <w:num w:numId="11" w16cid:durableId="1421102830">
    <w:abstractNumId w:val="21"/>
  </w:num>
  <w:num w:numId="12" w16cid:durableId="1576011642">
    <w:abstractNumId w:val="18"/>
  </w:num>
  <w:num w:numId="13" w16cid:durableId="1385718702">
    <w:abstractNumId w:val="7"/>
  </w:num>
  <w:num w:numId="14" w16cid:durableId="486559048">
    <w:abstractNumId w:val="14"/>
  </w:num>
  <w:num w:numId="15" w16cid:durableId="53311318">
    <w:abstractNumId w:val="8"/>
  </w:num>
  <w:num w:numId="16" w16cid:durableId="1349016764">
    <w:abstractNumId w:val="13"/>
  </w:num>
  <w:num w:numId="17" w16cid:durableId="478621836">
    <w:abstractNumId w:val="26"/>
  </w:num>
  <w:num w:numId="18" w16cid:durableId="272590238">
    <w:abstractNumId w:val="12"/>
  </w:num>
  <w:num w:numId="19" w16cid:durableId="243341497">
    <w:abstractNumId w:val="16"/>
  </w:num>
  <w:num w:numId="20" w16cid:durableId="1898466821">
    <w:abstractNumId w:val="22"/>
  </w:num>
  <w:num w:numId="21" w16cid:durableId="2037272226">
    <w:abstractNumId w:val="11"/>
  </w:num>
  <w:num w:numId="22" w16cid:durableId="1605571921">
    <w:abstractNumId w:val="5"/>
  </w:num>
  <w:num w:numId="23" w16cid:durableId="467864912">
    <w:abstractNumId w:val="10"/>
  </w:num>
  <w:num w:numId="24" w16cid:durableId="114080571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531643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69095340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31405280">
    <w:abstractNumId w:val="24"/>
  </w:num>
  <w:num w:numId="28" w16cid:durableId="180632637">
    <w:abstractNumId w:val="9"/>
  </w:num>
  <w:num w:numId="29" w16cid:durableId="1073503094">
    <w:abstractNumId w:val="4"/>
  </w:num>
  <w:num w:numId="30" w16cid:durableId="153133989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TA1M7UwMDO3sDBX0lEKTi0uzszPAykwqgUAO4HtmSwAAAA="/>
  </w:docVars>
  <w:rsids>
    <w:rsidRoot w:val="00D97E48"/>
    <w:rsid w:val="000020DE"/>
    <w:rsid w:val="0001360B"/>
    <w:rsid w:val="000169AF"/>
    <w:rsid w:val="00041847"/>
    <w:rsid w:val="0004270A"/>
    <w:rsid w:val="00047A34"/>
    <w:rsid w:val="00055C24"/>
    <w:rsid w:val="00057597"/>
    <w:rsid w:val="00063CE0"/>
    <w:rsid w:val="00064220"/>
    <w:rsid w:val="00065F15"/>
    <w:rsid w:val="00073FBD"/>
    <w:rsid w:val="00086165"/>
    <w:rsid w:val="000950D5"/>
    <w:rsid w:val="00097B9A"/>
    <w:rsid w:val="000A2E7A"/>
    <w:rsid w:val="000B2EDC"/>
    <w:rsid w:val="000D1062"/>
    <w:rsid w:val="000F0993"/>
    <w:rsid w:val="000F7BCE"/>
    <w:rsid w:val="000F7DBA"/>
    <w:rsid w:val="00122FEF"/>
    <w:rsid w:val="00125637"/>
    <w:rsid w:val="00130C12"/>
    <w:rsid w:val="001358C6"/>
    <w:rsid w:val="00147931"/>
    <w:rsid w:val="001520B0"/>
    <w:rsid w:val="001606BA"/>
    <w:rsid w:val="001763E1"/>
    <w:rsid w:val="001867AA"/>
    <w:rsid w:val="001878BF"/>
    <w:rsid w:val="00191074"/>
    <w:rsid w:val="001A1D07"/>
    <w:rsid w:val="001A2E17"/>
    <w:rsid w:val="001A3BE1"/>
    <w:rsid w:val="001A584C"/>
    <w:rsid w:val="001A7DE9"/>
    <w:rsid w:val="001C0B58"/>
    <w:rsid w:val="001D5542"/>
    <w:rsid w:val="002004FA"/>
    <w:rsid w:val="002035AB"/>
    <w:rsid w:val="00203680"/>
    <w:rsid w:val="0021172E"/>
    <w:rsid w:val="00220BF9"/>
    <w:rsid w:val="002257FA"/>
    <w:rsid w:val="002312E3"/>
    <w:rsid w:val="00235AB2"/>
    <w:rsid w:val="00240492"/>
    <w:rsid w:val="00271E84"/>
    <w:rsid w:val="002A13B6"/>
    <w:rsid w:val="002A345A"/>
    <w:rsid w:val="002A42FF"/>
    <w:rsid w:val="002A72D5"/>
    <w:rsid w:val="002A7AB9"/>
    <w:rsid w:val="002A7E58"/>
    <w:rsid w:val="002B0405"/>
    <w:rsid w:val="002B07B5"/>
    <w:rsid w:val="002B0842"/>
    <w:rsid w:val="002B1D81"/>
    <w:rsid w:val="002B33BF"/>
    <w:rsid w:val="002D3C94"/>
    <w:rsid w:val="002E0223"/>
    <w:rsid w:val="002E3BE6"/>
    <w:rsid w:val="002E43A1"/>
    <w:rsid w:val="002F471A"/>
    <w:rsid w:val="0030210C"/>
    <w:rsid w:val="00305C55"/>
    <w:rsid w:val="00305F4F"/>
    <w:rsid w:val="0031034C"/>
    <w:rsid w:val="00310A4A"/>
    <w:rsid w:val="00311744"/>
    <w:rsid w:val="003127FB"/>
    <w:rsid w:val="003144FB"/>
    <w:rsid w:val="0032189A"/>
    <w:rsid w:val="0032395D"/>
    <w:rsid w:val="00330C5D"/>
    <w:rsid w:val="00355C33"/>
    <w:rsid w:val="00356276"/>
    <w:rsid w:val="003603D8"/>
    <w:rsid w:val="003634A5"/>
    <w:rsid w:val="00392416"/>
    <w:rsid w:val="003A5070"/>
    <w:rsid w:val="003C2B35"/>
    <w:rsid w:val="003E7FAD"/>
    <w:rsid w:val="00402652"/>
    <w:rsid w:val="00403990"/>
    <w:rsid w:val="00422FA7"/>
    <w:rsid w:val="00424D94"/>
    <w:rsid w:val="00433EEC"/>
    <w:rsid w:val="00451C82"/>
    <w:rsid w:val="00471473"/>
    <w:rsid w:val="00471E62"/>
    <w:rsid w:val="004722A0"/>
    <w:rsid w:val="0048571F"/>
    <w:rsid w:val="00486B3F"/>
    <w:rsid w:val="004B2418"/>
    <w:rsid w:val="004B3037"/>
    <w:rsid w:val="004B5B32"/>
    <w:rsid w:val="004C7686"/>
    <w:rsid w:val="004D29F6"/>
    <w:rsid w:val="004E0F1B"/>
    <w:rsid w:val="004F1710"/>
    <w:rsid w:val="004F7203"/>
    <w:rsid w:val="005042A4"/>
    <w:rsid w:val="00522C8F"/>
    <w:rsid w:val="005273D8"/>
    <w:rsid w:val="00531A7C"/>
    <w:rsid w:val="005342B5"/>
    <w:rsid w:val="00537F18"/>
    <w:rsid w:val="0054301B"/>
    <w:rsid w:val="00552799"/>
    <w:rsid w:val="005575B7"/>
    <w:rsid w:val="00567965"/>
    <w:rsid w:val="005A7063"/>
    <w:rsid w:val="005B2E58"/>
    <w:rsid w:val="005B3531"/>
    <w:rsid w:val="005B431E"/>
    <w:rsid w:val="005D25EC"/>
    <w:rsid w:val="005E2C9D"/>
    <w:rsid w:val="005F3F49"/>
    <w:rsid w:val="00605FE7"/>
    <w:rsid w:val="006278EF"/>
    <w:rsid w:val="006307CF"/>
    <w:rsid w:val="00632311"/>
    <w:rsid w:val="006365A5"/>
    <w:rsid w:val="00640BF1"/>
    <w:rsid w:val="006700AA"/>
    <w:rsid w:val="00670F96"/>
    <w:rsid w:val="00673432"/>
    <w:rsid w:val="0067487F"/>
    <w:rsid w:val="00687653"/>
    <w:rsid w:val="00687716"/>
    <w:rsid w:val="00696B87"/>
    <w:rsid w:val="006A1294"/>
    <w:rsid w:val="006A3711"/>
    <w:rsid w:val="006A4AEC"/>
    <w:rsid w:val="006B5EFA"/>
    <w:rsid w:val="006B715E"/>
    <w:rsid w:val="006D04D1"/>
    <w:rsid w:val="006D0AAC"/>
    <w:rsid w:val="006D1ECE"/>
    <w:rsid w:val="006E58D6"/>
    <w:rsid w:val="00701DBC"/>
    <w:rsid w:val="0070511A"/>
    <w:rsid w:val="00705C49"/>
    <w:rsid w:val="00714842"/>
    <w:rsid w:val="0071609D"/>
    <w:rsid w:val="00717D07"/>
    <w:rsid w:val="00725F8F"/>
    <w:rsid w:val="0073221B"/>
    <w:rsid w:val="00733B90"/>
    <w:rsid w:val="007407DA"/>
    <w:rsid w:val="007425DB"/>
    <w:rsid w:val="00742AC9"/>
    <w:rsid w:val="007500CF"/>
    <w:rsid w:val="00761D60"/>
    <w:rsid w:val="0076222F"/>
    <w:rsid w:val="00764D10"/>
    <w:rsid w:val="00775E5F"/>
    <w:rsid w:val="00790F9F"/>
    <w:rsid w:val="00792301"/>
    <w:rsid w:val="007926ED"/>
    <w:rsid w:val="007B6631"/>
    <w:rsid w:val="007B6D8E"/>
    <w:rsid w:val="007C3D91"/>
    <w:rsid w:val="007C42D7"/>
    <w:rsid w:val="00813662"/>
    <w:rsid w:val="008243BB"/>
    <w:rsid w:val="00825967"/>
    <w:rsid w:val="00825C8C"/>
    <w:rsid w:val="00825D6E"/>
    <w:rsid w:val="008311F9"/>
    <w:rsid w:val="0084471C"/>
    <w:rsid w:val="0085326D"/>
    <w:rsid w:val="0085769C"/>
    <w:rsid w:val="008637FC"/>
    <w:rsid w:val="0086574C"/>
    <w:rsid w:val="00875ED2"/>
    <w:rsid w:val="008816A6"/>
    <w:rsid w:val="00891FCF"/>
    <w:rsid w:val="00894725"/>
    <w:rsid w:val="008B1383"/>
    <w:rsid w:val="008C061A"/>
    <w:rsid w:val="008C42D6"/>
    <w:rsid w:val="008D4308"/>
    <w:rsid w:val="008E4554"/>
    <w:rsid w:val="008E693C"/>
    <w:rsid w:val="008F0F10"/>
    <w:rsid w:val="008F275D"/>
    <w:rsid w:val="008F4094"/>
    <w:rsid w:val="008F5C88"/>
    <w:rsid w:val="008F6B8F"/>
    <w:rsid w:val="009023CF"/>
    <w:rsid w:val="00912D3A"/>
    <w:rsid w:val="00921143"/>
    <w:rsid w:val="009303A3"/>
    <w:rsid w:val="00931FC2"/>
    <w:rsid w:val="00934991"/>
    <w:rsid w:val="0093760C"/>
    <w:rsid w:val="00942704"/>
    <w:rsid w:val="0095113F"/>
    <w:rsid w:val="0095217D"/>
    <w:rsid w:val="009643BD"/>
    <w:rsid w:val="0096520D"/>
    <w:rsid w:val="00980365"/>
    <w:rsid w:val="009A6500"/>
    <w:rsid w:val="009B57CD"/>
    <w:rsid w:val="009C003B"/>
    <w:rsid w:val="009C29F2"/>
    <w:rsid w:val="009C598A"/>
    <w:rsid w:val="009D1085"/>
    <w:rsid w:val="009D7024"/>
    <w:rsid w:val="009E09F6"/>
    <w:rsid w:val="009E0BC4"/>
    <w:rsid w:val="009F1E14"/>
    <w:rsid w:val="00A15F6C"/>
    <w:rsid w:val="00A17CC3"/>
    <w:rsid w:val="00A4101A"/>
    <w:rsid w:val="00A42570"/>
    <w:rsid w:val="00A431CB"/>
    <w:rsid w:val="00A5405C"/>
    <w:rsid w:val="00A77721"/>
    <w:rsid w:val="00A80693"/>
    <w:rsid w:val="00A8184A"/>
    <w:rsid w:val="00A91BA3"/>
    <w:rsid w:val="00A955CF"/>
    <w:rsid w:val="00A97465"/>
    <w:rsid w:val="00AA19C1"/>
    <w:rsid w:val="00AA19FE"/>
    <w:rsid w:val="00AA1DEC"/>
    <w:rsid w:val="00AA760A"/>
    <w:rsid w:val="00AB7BDD"/>
    <w:rsid w:val="00AC74A0"/>
    <w:rsid w:val="00AD5477"/>
    <w:rsid w:val="00AE6133"/>
    <w:rsid w:val="00B01D10"/>
    <w:rsid w:val="00B07266"/>
    <w:rsid w:val="00B125FA"/>
    <w:rsid w:val="00B13B4C"/>
    <w:rsid w:val="00B24817"/>
    <w:rsid w:val="00B306BF"/>
    <w:rsid w:val="00B34613"/>
    <w:rsid w:val="00B36ECA"/>
    <w:rsid w:val="00B43E45"/>
    <w:rsid w:val="00B476C7"/>
    <w:rsid w:val="00B501DC"/>
    <w:rsid w:val="00B508BF"/>
    <w:rsid w:val="00B54970"/>
    <w:rsid w:val="00B576BD"/>
    <w:rsid w:val="00B61F79"/>
    <w:rsid w:val="00B7471D"/>
    <w:rsid w:val="00B770B9"/>
    <w:rsid w:val="00B77F2A"/>
    <w:rsid w:val="00B856C9"/>
    <w:rsid w:val="00B92420"/>
    <w:rsid w:val="00BA1FF8"/>
    <w:rsid w:val="00BA2DA1"/>
    <w:rsid w:val="00BA6315"/>
    <w:rsid w:val="00BB366B"/>
    <w:rsid w:val="00BB4601"/>
    <w:rsid w:val="00BC6FB7"/>
    <w:rsid w:val="00BE1537"/>
    <w:rsid w:val="00C052F3"/>
    <w:rsid w:val="00C24BD1"/>
    <w:rsid w:val="00C41C11"/>
    <w:rsid w:val="00C54A1F"/>
    <w:rsid w:val="00C600FE"/>
    <w:rsid w:val="00C6164A"/>
    <w:rsid w:val="00C65F4D"/>
    <w:rsid w:val="00C82335"/>
    <w:rsid w:val="00C86517"/>
    <w:rsid w:val="00CA5F53"/>
    <w:rsid w:val="00CA7B5B"/>
    <w:rsid w:val="00CB016B"/>
    <w:rsid w:val="00CB45F1"/>
    <w:rsid w:val="00CD3721"/>
    <w:rsid w:val="00CD514F"/>
    <w:rsid w:val="00CE53E6"/>
    <w:rsid w:val="00CE575C"/>
    <w:rsid w:val="00CF3513"/>
    <w:rsid w:val="00CF4640"/>
    <w:rsid w:val="00D43953"/>
    <w:rsid w:val="00D43E07"/>
    <w:rsid w:val="00D540D3"/>
    <w:rsid w:val="00D62799"/>
    <w:rsid w:val="00D644E6"/>
    <w:rsid w:val="00D77723"/>
    <w:rsid w:val="00D812E6"/>
    <w:rsid w:val="00D81582"/>
    <w:rsid w:val="00D867F6"/>
    <w:rsid w:val="00D9093C"/>
    <w:rsid w:val="00D97E48"/>
    <w:rsid w:val="00DA10BC"/>
    <w:rsid w:val="00DA39C2"/>
    <w:rsid w:val="00DA40B1"/>
    <w:rsid w:val="00DA66F0"/>
    <w:rsid w:val="00DC49C6"/>
    <w:rsid w:val="00DD7F74"/>
    <w:rsid w:val="00DE00EF"/>
    <w:rsid w:val="00E20645"/>
    <w:rsid w:val="00E21A6F"/>
    <w:rsid w:val="00E221B8"/>
    <w:rsid w:val="00E25FB1"/>
    <w:rsid w:val="00E36106"/>
    <w:rsid w:val="00E42502"/>
    <w:rsid w:val="00E51742"/>
    <w:rsid w:val="00E53C28"/>
    <w:rsid w:val="00E631BC"/>
    <w:rsid w:val="00E632BF"/>
    <w:rsid w:val="00E636B0"/>
    <w:rsid w:val="00E81CFD"/>
    <w:rsid w:val="00E86611"/>
    <w:rsid w:val="00EB63E2"/>
    <w:rsid w:val="00EE6FF1"/>
    <w:rsid w:val="00EF3E90"/>
    <w:rsid w:val="00F02F36"/>
    <w:rsid w:val="00F033F9"/>
    <w:rsid w:val="00F035BB"/>
    <w:rsid w:val="00F17DDB"/>
    <w:rsid w:val="00F229CD"/>
    <w:rsid w:val="00F25D05"/>
    <w:rsid w:val="00F27506"/>
    <w:rsid w:val="00F304A7"/>
    <w:rsid w:val="00F35B78"/>
    <w:rsid w:val="00F41281"/>
    <w:rsid w:val="00F65E75"/>
    <w:rsid w:val="00F70931"/>
    <w:rsid w:val="00F94DC4"/>
    <w:rsid w:val="00FA1D69"/>
    <w:rsid w:val="00FA7E2B"/>
    <w:rsid w:val="00FB3356"/>
    <w:rsid w:val="00FB6ECA"/>
    <w:rsid w:val="00FC39D8"/>
    <w:rsid w:val="00FD0A70"/>
    <w:rsid w:val="00FD5AB4"/>
    <w:rsid w:val="00FE050C"/>
    <w:rsid w:val="00FF4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9FD0AA"/>
  <w15:docId w15:val="{ADCA8F93-01C1-461E-A563-BEC2C1276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ordia New" w:eastAsiaTheme="minorEastAsia" w:hAnsi="Cordia New" w:cs="Cordia New"/>
        <w:sz w:val="28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600FE"/>
  </w:style>
  <w:style w:type="paragraph" w:styleId="Heading1">
    <w:name w:val="heading 1"/>
    <w:basedOn w:val="Normal"/>
    <w:next w:val="Normal"/>
    <w:pPr>
      <w:keepNext/>
      <w:jc w:val="center"/>
      <w:outlineLvl w:val="0"/>
    </w:pPr>
    <w:rPr>
      <w:color w:val="000000"/>
      <w:sz w:val="36"/>
      <w:szCs w:val="36"/>
    </w:rPr>
  </w:style>
  <w:style w:type="paragraph" w:styleId="Heading2">
    <w:name w:val="heading 2"/>
    <w:basedOn w:val="Normal"/>
    <w:next w:val="Normal"/>
    <w:pPr>
      <w:keepNext/>
      <w:outlineLvl w:val="1"/>
    </w:pPr>
    <w:rPr>
      <w:rFonts w:ascii="Verdana" w:eastAsia="Verdana" w:hAnsi="Verdana" w:cs="Verdana"/>
      <w:sz w:val="32"/>
      <w:szCs w:val="32"/>
    </w:rPr>
  </w:style>
  <w:style w:type="paragraph" w:styleId="Heading3">
    <w:name w:val="heading 3"/>
    <w:basedOn w:val="Normal"/>
    <w:next w:val="Normal"/>
    <w:pPr>
      <w:keepNext/>
      <w:spacing w:before="240" w:after="60"/>
      <w:outlineLvl w:val="2"/>
    </w:pPr>
    <w:rPr>
      <w:rFonts w:ascii="Cambria" w:eastAsia="Cambria" w:hAnsi="Cambria" w:cs="Cambria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spacing w:before="200"/>
      <w:outlineLvl w:val="3"/>
    </w:pPr>
    <w:rPr>
      <w:rFonts w:ascii="Cambria" w:eastAsia="Cambria" w:hAnsi="Cambria" w:cs="Cambria"/>
      <w:b/>
      <w:i/>
      <w:color w:val="4F81BD"/>
    </w:rPr>
  </w:style>
  <w:style w:type="paragraph" w:styleId="Heading5">
    <w:name w:val="heading 5"/>
    <w:basedOn w:val="Normal"/>
    <w:next w:val="Normal"/>
    <w:pPr>
      <w:keepNext/>
      <w:outlineLvl w:val="4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6">
    <w:name w:val="heading 6"/>
    <w:basedOn w:val="Normal"/>
    <w:next w:val="Normal"/>
    <w:pPr>
      <w:keepNext/>
      <w:outlineLvl w:val="5"/>
    </w:pPr>
    <w:rPr>
      <w:rFonts w:ascii="Times New Roman" w:eastAsia="Times New Roman" w:hAnsi="Times New Roman" w:cs="Times New Roman"/>
      <w:b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jc w:val="center"/>
    </w:pPr>
    <w:rPr>
      <w:b/>
      <w:sz w:val="36"/>
      <w:szCs w:val="36"/>
      <w:u w:val="singl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left w:w="113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D5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554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D554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1763E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3E1"/>
  </w:style>
  <w:style w:type="paragraph" w:styleId="Footer">
    <w:name w:val="footer"/>
    <w:basedOn w:val="Normal"/>
    <w:link w:val="FooterChar"/>
    <w:uiPriority w:val="99"/>
    <w:unhideWhenUsed/>
    <w:rsid w:val="001763E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63E1"/>
  </w:style>
  <w:style w:type="paragraph" w:styleId="ListParagraph">
    <w:name w:val="List Paragraph"/>
    <w:basedOn w:val="Normal"/>
    <w:uiPriority w:val="34"/>
    <w:qFormat/>
    <w:rsid w:val="003E7FA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F3513"/>
    <w:rPr>
      <w:color w:val="808080"/>
    </w:rPr>
  </w:style>
  <w:style w:type="paragraph" w:styleId="NoSpacing">
    <w:name w:val="No Spacing"/>
    <w:uiPriority w:val="1"/>
    <w:qFormat/>
    <w:rsid w:val="00355C33"/>
  </w:style>
  <w:style w:type="paragraph" w:styleId="BodyText">
    <w:name w:val="Body Text"/>
    <w:basedOn w:val="Normal"/>
    <w:link w:val="BodyTextChar"/>
    <w:uiPriority w:val="1"/>
    <w:qFormat/>
    <w:rsid w:val="00F94DC4"/>
    <w:pPr>
      <w:autoSpaceDE w:val="0"/>
      <w:autoSpaceDN w:val="0"/>
      <w:adjustRightInd w:val="0"/>
    </w:pPr>
    <w:rPr>
      <w:rFonts w:ascii="Trebuchet MS" w:hAnsi="Trebuchet MS" w:cs="Trebuchet MS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F94DC4"/>
    <w:rPr>
      <w:rFonts w:ascii="Trebuchet MS" w:hAnsi="Trebuchet MS" w:cs="Trebuchet MS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275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275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275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75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750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816A6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6315"/>
    <w:rPr>
      <w:color w:val="605E5C"/>
      <w:shd w:val="clear" w:color="auto" w:fill="E1DFDD"/>
    </w:rPr>
  </w:style>
  <w:style w:type="table" w:styleId="TableGrid">
    <w:name w:val="Table Grid"/>
    <w:basedOn w:val="TableNormal"/>
    <w:rsid w:val="00640B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3760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93760C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D10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0399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26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3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2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2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83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6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63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8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3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50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943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925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8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69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48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2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34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343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727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79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9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0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6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84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ytorch.org/tutorials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ensorflow.org/tutorials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pytorch.org/vision/stable/generated/torchvision.datasets.FashionMNIST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D3AA3B-78B2-4406-B4CC-64E3F1B851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48</Words>
  <Characters>369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ick</dc:creator>
  <cp:lastModifiedBy>Eick, Christoph F</cp:lastModifiedBy>
  <cp:revision>2</cp:revision>
  <cp:lastPrinted>2024-03-05T16:28:00Z</cp:lastPrinted>
  <dcterms:created xsi:type="dcterms:W3CDTF">2025-09-23T15:50:00Z</dcterms:created>
  <dcterms:modified xsi:type="dcterms:W3CDTF">2025-09-23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5b475f-796e-445a-a7c2-174772383084</vt:lpwstr>
  </property>
</Properties>
</file>